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98E71" w14:textId="58E11E27" w:rsidR="006634A4" w:rsidRDefault="0068152C" w:rsidP="006634A4">
      <w:pPr>
        <w:pStyle w:val="Title"/>
        <w:jc w:val="center"/>
      </w:pPr>
      <w:r>
        <w:t>Speech Signal Modulation</w:t>
      </w:r>
    </w:p>
    <w:p w14:paraId="1E312272" w14:textId="106B9B23" w:rsidR="006634A4" w:rsidRDefault="006634A4" w:rsidP="006634A4">
      <w:pPr>
        <w:pStyle w:val="Title"/>
        <w:jc w:val="center"/>
      </w:pPr>
    </w:p>
    <w:p w14:paraId="0B2B5700" w14:textId="77777777" w:rsidR="006634A4" w:rsidRPr="006634A4" w:rsidRDefault="006634A4" w:rsidP="006634A4"/>
    <w:p w14:paraId="3C5DD3F8" w14:textId="7699B6B2" w:rsidR="006634A4" w:rsidRDefault="006634A4" w:rsidP="006634A4"/>
    <w:p w14:paraId="0202B032" w14:textId="3C2E2670" w:rsidR="006634A4" w:rsidRDefault="006634A4" w:rsidP="006634A4"/>
    <w:p w14:paraId="518559FA" w14:textId="03D99AA6" w:rsidR="006634A4" w:rsidRDefault="006634A4" w:rsidP="006634A4"/>
    <w:p w14:paraId="4E0E8914" w14:textId="66E2D5BA" w:rsidR="006634A4" w:rsidRDefault="006634A4" w:rsidP="006634A4"/>
    <w:p w14:paraId="272E2786" w14:textId="30AF0930" w:rsidR="006634A4" w:rsidRDefault="006634A4" w:rsidP="006634A4"/>
    <w:p w14:paraId="4600312E" w14:textId="77777777" w:rsidR="006634A4" w:rsidRDefault="006634A4" w:rsidP="006634A4"/>
    <w:p w14:paraId="1B66D80C" w14:textId="7C5684E7" w:rsidR="006634A4" w:rsidRDefault="006634A4" w:rsidP="006634A4"/>
    <w:p w14:paraId="1E358CA8" w14:textId="0761C175" w:rsidR="006634A4" w:rsidRDefault="006634A4" w:rsidP="006634A4"/>
    <w:p w14:paraId="4C47505D" w14:textId="77777777" w:rsidR="006634A4" w:rsidRDefault="006634A4" w:rsidP="006634A4"/>
    <w:p w14:paraId="1DE3B76D" w14:textId="7AAF0E67" w:rsidR="006634A4" w:rsidRDefault="006634A4" w:rsidP="006634A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14"/>
        <w:gridCol w:w="1655"/>
        <w:gridCol w:w="1391"/>
      </w:tblGrid>
      <w:tr w:rsidR="006634A4" w:rsidRPr="0068152C" w14:paraId="5F4C2034" w14:textId="77777777" w:rsidTr="00C023F9">
        <w:tc>
          <w:tcPr>
            <w:tcW w:w="6516" w:type="dxa"/>
            <w:shd w:val="clear" w:color="auto" w:fill="D9E2F3" w:themeFill="accent1" w:themeFillTint="33"/>
          </w:tcPr>
          <w:p w14:paraId="7E3A4B0A" w14:textId="2ADC6476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Name</w:t>
            </w:r>
          </w:p>
        </w:tc>
        <w:tc>
          <w:tcPr>
            <w:tcW w:w="1417" w:type="dxa"/>
            <w:shd w:val="clear" w:color="auto" w:fill="D9E2F3" w:themeFill="accent1" w:themeFillTint="33"/>
          </w:tcPr>
          <w:p w14:paraId="1D5DB9BE" w14:textId="614E8C87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Section</w:t>
            </w:r>
          </w:p>
        </w:tc>
        <w:tc>
          <w:tcPr>
            <w:tcW w:w="1417" w:type="dxa"/>
            <w:shd w:val="clear" w:color="auto" w:fill="D9E2F3" w:themeFill="accent1" w:themeFillTint="33"/>
          </w:tcPr>
          <w:p w14:paraId="2FAB7249" w14:textId="3B20F283" w:rsidR="006634A4" w:rsidRPr="0068152C" w:rsidRDefault="006634A4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BN</w:t>
            </w:r>
          </w:p>
        </w:tc>
      </w:tr>
      <w:tr w:rsidR="006634A4" w:rsidRPr="0068152C" w14:paraId="7919C38B" w14:textId="77777777" w:rsidTr="00C023F9">
        <w:tc>
          <w:tcPr>
            <w:tcW w:w="6516" w:type="dxa"/>
          </w:tcPr>
          <w:p w14:paraId="067C41E3" w14:textId="769FF893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Peter Atef</w:t>
            </w:r>
          </w:p>
        </w:tc>
        <w:tc>
          <w:tcPr>
            <w:tcW w:w="1417" w:type="dxa"/>
          </w:tcPr>
          <w:p w14:paraId="67F85085" w14:textId="51DBBDBA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</w:t>
            </w:r>
          </w:p>
        </w:tc>
        <w:tc>
          <w:tcPr>
            <w:tcW w:w="1417" w:type="dxa"/>
          </w:tcPr>
          <w:p w14:paraId="3C35DADA" w14:textId="34F79DE2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9</w:t>
            </w:r>
          </w:p>
        </w:tc>
      </w:tr>
      <w:tr w:rsidR="006634A4" w:rsidRPr="0068152C" w14:paraId="55CD246E" w14:textId="77777777" w:rsidTr="00C023F9">
        <w:tc>
          <w:tcPr>
            <w:tcW w:w="6516" w:type="dxa"/>
          </w:tcPr>
          <w:p w14:paraId="6C6FB057" w14:textId="7642F03B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Beshoy Morad</w:t>
            </w:r>
          </w:p>
        </w:tc>
        <w:tc>
          <w:tcPr>
            <w:tcW w:w="1417" w:type="dxa"/>
          </w:tcPr>
          <w:p w14:paraId="13CCFBC2" w14:textId="1A70AE5C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1</w:t>
            </w:r>
          </w:p>
        </w:tc>
        <w:tc>
          <w:tcPr>
            <w:tcW w:w="1417" w:type="dxa"/>
          </w:tcPr>
          <w:p w14:paraId="39E30896" w14:textId="2BC81E98" w:rsidR="006634A4" w:rsidRPr="0068152C" w:rsidRDefault="005F59DE" w:rsidP="006634A4">
            <w:pPr>
              <w:rPr>
                <w:sz w:val="48"/>
                <w:szCs w:val="48"/>
              </w:rPr>
            </w:pPr>
            <w:r w:rsidRPr="0068152C">
              <w:rPr>
                <w:sz w:val="48"/>
                <w:szCs w:val="48"/>
              </w:rPr>
              <w:t>20</w:t>
            </w:r>
          </w:p>
        </w:tc>
      </w:tr>
    </w:tbl>
    <w:p w14:paraId="28C88DCA" w14:textId="454A5757" w:rsidR="006634A4" w:rsidRDefault="006634A4" w:rsidP="006634A4"/>
    <w:p w14:paraId="50057261" w14:textId="36636452" w:rsidR="006634A4" w:rsidRDefault="006634A4">
      <w:r>
        <w:br w:type="page"/>
      </w:r>
    </w:p>
    <w:p w14:paraId="468F9A26" w14:textId="60418A41" w:rsidR="006634A4" w:rsidRPr="00783557" w:rsidRDefault="006634A4" w:rsidP="005F59DE">
      <w:pPr>
        <w:rPr>
          <w:sz w:val="28"/>
          <w:szCs w:val="28"/>
        </w:rPr>
      </w:pPr>
      <w:r w:rsidRPr="00783557">
        <w:rPr>
          <w:sz w:val="28"/>
          <w:szCs w:val="28"/>
        </w:rPr>
        <w:lastRenderedPageBreak/>
        <w:t>Q1)</w:t>
      </w:r>
    </w:p>
    <w:p w14:paraId="479D7482" w14:textId="3426B5B8" w:rsidR="006634A4" w:rsidRDefault="00F536F4" w:rsidP="006634A4">
      <w:pPr>
        <w:keepNext/>
      </w:pPr>
      <w:r>
        <w:rPr>
          <w:noProof/>
        </w:rPr>
        <w:drawing>
          <wp:inline distT="0" distB="0" distL="0" distR="0" wp14:anchorId="44976FA4" wp14:editId="56015E55">
            <wp:extent cx="5949950" cy="2381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EEB5D" w14:textId="58F28471" w:rsidR="006634A4" w:rsidRDefault="006634A4" w:rsidP="00783557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1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original signals in Time domain and magnitude spectrum</w:t>
      </w:r>
    </w:p>
    <w:p w14:paraId="78EF6970" w14:textId="13ACD8EA" w:rsidR="00783557" w:rsidRDefault="00783557" w:rsidP="00783557"/>
    <w:p w14:paraId="690A39C9" w14:textId="4857B760" w:rsidR="00783557" w:rsidRDefault="00783557" w:rsidP="00783557"/>
    <w:p w14:paraId="6822B22B" w14:textId="77777777" w:rsidR="00783557" w:rsidRPr="00783557" w:rsidRDefault="00783557" w:rsidP="00783557"/>
    <w:p w14:paraId="5B37A3C8" w14:textId="4F8E3631" w:rsidR="006634A4" w:rsidRDefault="00F536F4" w:rsidP="006634A4">
      <w:pPr>
        <w:keepNext/>
      </w:pPr>
      <w:r>
        <w:rPr>
          <w:noProof/>
        </w:rPr>
        <w:drawing>
          <wp:inline distT="0" distB="0" distL="0" distR="0" wp14:anchorId="4F76F00A" wp14:editId="27AB5CE5">
            <wp:extent cx="5949950" cy="238125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630CE" w14:textId="49359EF7" w:rsidR="00783557" w:rsidRDefault="006634A4" w:rsidP="00783557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2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up</w:t>
      </w:r>
      <w:r w:rsidR="006F577A" w:rsidRPr="005F59DE">
        <w:rPr>
          <w:sz w:val="22"/>
          <w:szCs w:val="22"/>
        </w:rPr>
        <w:t xml:space="preserve"> </w:t>
      </w:r>
      <w:r w:rsidRPr="005F59DE">
        <w:rPr>
          <w:sz w:val="22"/>
          <w:szCs w:val="22"/>
        </w:rPr>
        <w:t>sampled signals to have more room in frequency domain for manipulation</w:t>
      </w:r>
    </w:p>
    <w:p w14:paraId="01A27AA1" w14:textId="3CA6CCA9" w:rsidR="006634A4" w:rsidRPr="00783557" w:rsidRDefault="00F536F4" w:rsidP="00783557">
      <w:pPr>
        <w:pStyle w:val="Caption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9AD510B" wp14:editId="6A121783">
            <wp:extent cx="5949950" cy="2381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23A82" w14:textId="5C966CDC" w:rsidR="006F577A" w:rsidRPr="00783557" w:rsidRDefault="006634A4" w:rsidP="00783557">
      <w:pPr>
        <w:pStyle w:val="Caption"/>
        <w:jc w:val="center"/>
        <w:rPr>
          <w:sz w:val="22"/>
          <w:szCs w:val="22"/>
        </w:rPr>
      </w:pPr>
      <w:bookmarkStart w:id="0" w:name="_Ref61659285"/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3</w:t>
      </w:r>
      <w:r w:rsidRPr="005F59DE">
        <w:rPr>
          <w:noProof/>
          <w:sz w:val="22"/>
          <w:szCs w:val="22"/>
        </w:rPr>
        <w:fldChar w:fldCharType="end"/>
      </w:r>
      <w:bookmarkEnd w:id="0"/>
      <w:r w:rsidRPr="005F59DE">
        <w:rPr>
          <w:sz w:val="22"/>
          <w:szCs w:val="22"/>
        </w:rPr>
        <w:t xml:space="preserve"> Modulated Signal in Time domain and magnitude spectrum</w:t>
      </w:r>
    </w:p>
    <w:p w14:paraId="7EE74AA5" w14:textId="77777777" w:rsidR="00783557" w:rsidRDefault="00783557" w:rsidP="006F577A">
      <w:pPr>
        <w:rPr>
          <w:sz w:val="28"/>
          <w:szCs w:val="28"/>
        </w:rPr>
      </w:pPr>
    </w:p>
    <w:p w14:paraId="31DA57CB" w14:textId="161A02BA" w:rsidR="006F577A" w:rsidRPr="00783557" w:rsidRDefault="006F577A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t>Q2)</w:t>
      </w:r>
    </w:p>
    <w:p w14:paraId="4FB547B1" w14:textId="25EB1EBA" w:rsidR="006F577A" w:rsidRDefault="00F536F4" w:rsidP="006F577A">
      <w:pPr>
        <w:keepNext/>
      </w:pPr>
      <w:r>
        <w:rPr>
          <w:noProof/>
        </w:rPr>
        <w:drawing>
          <wp:inline distT="0" distB="0" distL="0" distR="0" wp14:anchorId="086E17CE" wp14:editId="00ABD70A">
            <wp:extent cx="6096000" cy="249154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0401" cy="2497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670D7" w14:textId="0B40314F" w:rsidR="006F577A" w:rsidRPr="005F59DE" w:rsidRDefault="006F577A" w:rsidP="006F577A">
      <w:pPr>
        <w:pStyle w:val="Caption"/>
        <w:jc w:val="center"/>
        <w:rPr>
          <w:sz w:val="22"/>
          <w:szCs w:val="22"/>
        </w:rPr>
      </w:pPr>
      <w:r w:rsidRPr="005F59DE">
        <w:rPr>
          <w:sz w:val="22"/>
          <w:szCs w:val="22"/>
        </w:rPr>
        <w:t xml:space="preserve">Figure </w:t>
      </w:r>
      <w:r w:rsidRPr="005F59DE">
        <w:rPr>
          <w:sz w:val="22"/>
          <w:szCs w:val="22"/>
        </w:rPr>
        <w:fldChar w:fldCharType="begin"/>
      </w:r>
      <w:r w:rsidRPr="005F59DE">
        <w:rPr>
          <w:sz w:val="22"/>
          <w:szCs w:val="22"/>
        </w:rPr>
        <w:instrText xml:space="preserve"> SEQ Figure \* ARABIC </w:instrText>
      </w:r>
      <w:r w:rsidRPr="005F59DE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4</w:t>
      </w:r>
      <w:r w:rsidRPr="005F59DE">
        <w:rPr>
          <w:noProof/>
          <w:sz w:val="22"/>
          <w:szCs w:val="22"/>
        </w:rPr>
        <w:fldChar w:fldCharType="end"/>
      </w:r>
      <w:r w:rsidRPr="005F59DE">
        <w:rPr>
          <w:sz w:val="22"/>
          <w:szCs w:val="22"/>
        </w:rPr>
        <w:t xml:space="preserve"> obtained signals after </w:t>
      </w:r>
      <w:r w:rsidR="005F59DE" w:rsidRPr="005F59DE">
        <w:rPr>
          <w:sz w:val="22"/>
          <w:szCs w:val="22"/>
        </w:rPr>
        <w:t>synchronous demodulation</w:t>
      </w:r>
    </w:p>
    <w:p w14:paraId="626E01F0" w14:textId="77777777" w:rsidR="005F59DE" w:rsidRPr="005F59DE" w:rsidRDefault="005F59DE" w:rsidP="006F577A">
      <w:pPr>
        <w:rPr>
          <w:sz w:val="28"/>
          <w:szCs w:val="28"/>
        </w:rPr>
      </w:pPr>
    </w:p>
    <w:p w14:paraId="1A6994C9" w14:textId="54323635" w:rsidR="00A658B6" w:rsidRPr="005F59DE" w:rsidRDefault="006F577A" w:rsidP="006F577A">
      <w:pPr>
        <w:rPr>
          <w:sz w:val="28"/>
          <w:szCs w:val="28"/>
        </w:rPr>
      </w:pPr>
      <w:r w:rsidRPr="005F59DE">
        <w:rPr>
          <w:sz w:val="28"/>
          <w:szCs w:val="28"/>
        </w:rPr>
        <w:t>We notice that there is no interference between the three signals after</w:t>
      </w:r>
      <w:r w:rsidR="00783557">
        <w:rPr>
          <w:sz w:val="28"/>
          <w:szCs w:val="28"/>
        </w:rPr>
        <w:t xml:space="preserve"> performing synchronous </w:t>
      </w:r>
      <w:r w:rsidRPr="005F59DE">
        <w:rPr>
          <w:sz w:val="28"/>
          <w:szCs w:val="28"/>
        </w:rPr>
        <w:t xml:space="preserve">demodulation due to wise choice of carrier frequency. As we can see in </w:t>
      </w:r>
      <w:r w:rsidRPr="005F59DE">
        <w:rPr>
          <w:sz w:val="28"/>
          <w:szCs w:val="28"/>
        </w:rPr>
        <w:fldChar w:fldCharType="begin"/>
      </w:r>
      <w:r w:rsidRPr="005F59DE">
        <w:rPr>
          <w:sz w:val="28"/>
          <w:szCs w:val="28"/>
        </w:rPr>
        <w:instrText xml:space="preserve"> REF _Ref61659285 \h </w:instrText>
      </w:r>
      <w:r w:rsidR="005F59DE" w:rsidRPr="005F59DE">
        <w:rPr>
          <w:sz w:val="28"/>
          <w:szCs w:val="28"/>
        </w:rPr>
        <w:instrText xml:space="preserve"> \* MERGEFORMAT </w:instrText>
      </w:r>
      <w:r w:rsidRPr="005F59DE">
        <w:rPr>
          <w:sz w:val="28"/>
          <w:szCs w:val="28"/>
        </w:rPr>
      </w:r>
      <w:r w:rsidRPr="005F59DE">
        <w:rPr>
          <w:sz w:val="28"/>
          <w:szCs w:val="28"/>
        </w:rPr>
        <w:fldChar w:fldCharType="separate"/>
      </w:r>
      <w:r w:rsidR="003A08E8" w:rsidRPr="003A08E8">
        <w:rPr>
          <w:sz w:val="28"/>
          <w:szCs w:val="28"/>
        </w:rPr>
        <w:t xml:space="preserve">Figure </w:t>
      </w:r>
      <w:r w:rsidR="003A08E8" w:rsidRPr="003A08E8">
        <w:rPr>
          <w:noProof/>
          <w:sz w:val="28"/>
          <w:szCs w:val="28"/>
        </w:rPr>
        <w:t>3</w:t>
      </w:r>
      <w:r w:rsidRPr="005F59DE">
        <w:rPr>
          <w:sz w:val="28"/>
          <w:szCs w:val="28"/>
        </w:rPr>
        <w:fldChar w:fldCharType="end"/>
      </w:r>
      <w:r w:rsidRPr="005F59DE">
        <w:rPr>
          <w:sz w:val="28"/>
          <w:szCs w:val="28"/>
        </w:rPr>
        <w:t xml:space="preserve"> the first signal doesn’t interfere with the other two signals and the other two signals don’t interfere as they perpendicular to each other one has phase 0 while the other is phase 90</w:t>
      </w:r>
      <w:r w:rsidR="00A658B6" w:rsidRPr="005F59DE">
        <w:rPr>
          <w:sz w:val="28"/>
          <w:szCs w:val="28"/>
        </w:rPr>
        <w:t>.</w:t>
      </w:r>
    </w:p>
    <w:p w14:paraId="5773CCF3" w14:textId="77777777" w:rsidR="00A658B6" w:rsidRDefault="00A658B6">
      <w:r>
        <w:br w:type="page"/>
      </w:r>
    </w:p>
    <w:p w14:paraId="1F35DE5E" w14:textId="31C389D9" w:rsidR="006F577A" w:rsidRPr="00783557" w:rsidRDefault="00A658B6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lastRenderedPageBreak/>
        <w:t>Q3)</w:t>
      </w:r>
    </w:p>
    <w:p w14:paraId="358C1F54" w14:textId="5B185A11" w:rsidR="00F536F4" w:rsidRPr="00783557" w:rsidRDefault="00F536F4" w:rsidP="006F577A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Due to producing phase shifts to the local carrier used in the demodulator for example the first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783557">
        <w:rPr>
          <w:sz w:val="28"/>
          <w:szCs w:val="28"/>
        </w:rPr>
        <w:t xml:space="preserve"> after demodulation will be</w:t>
      </w:r>
      <w:r w:rsidR="00783557" w:rsidRPr="00783557">
        <w:rPr>
          <w:b/>
          <w:bCs/>
          <w:sz w:val="28"/>
          <w:szCs w:val="28"/>
        </w:rPr>
        <w:t xml:space="preserve"> </w:t>
      </w:r>
      <w:r w:rsidRPr="00783557">
        <w:rPr>
          <w:b/>
          <w:bCs/>
          <w:sz w:val="28"/>
          <w:szCs w:val="28"/>
        </w:rPr>
        <w:t xml:space="preserve">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cos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phaseShift</m:t>
            </m:r>
          </m:e>
        </m:d>
      </m:oMath>
      <w:r w:rsidR="00254765" w:rsidRPr="00783557">
        <w:rPr>
          <w:rFonts w:eastAsiaTheme="minorEastAsia"/>
          <w:sz w:val="28"/>
          <w:szCs w:val="28"/>
        </w:rPr>
        <w:t xml:space="preserve"> so if phase</w:t>
      </w:r>
      <w:r w:rsidR="00783557">
        <w:rPr>
          <w:rFonts w:eastAsiaTheme="minorEastAsia"/>
          <w:sz w:val="28"/>
          <w:szCs w:val="28"/>
        </w:rPr>
        <w:t xml:space="preserve"> s</w:t>
      </w:r>
      <w:r w:rsidR="00254765" w:rsidRPr="00783557">
        <w:rPr>
          <w:rFonts w:eastAsiaTheme="minorEastAsia"/>
          <w:sz w:val="28"/>
          <w:szCs w:val="28"/>
        </w:rPr>
        <w:t xml:space="preserve">hift changes to anything but zero this will cause attenuation to the recovered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</w:p>
    <w:p w14:paraId="3F4BC43D" w14:textId="0AC08F2D" w:rsidR="00254765" w:rsidRPr="00783557" w:rsidRDefault="00254765" w:rsidP="006F577A">
      <w:pPr>
        <w:rPr>
          <w:sz w:val="28"/>
          <w:szCs w:val="28"/>
        </w:rPr>
      </w:pPr>
      <w:r w:rsidRPr="00783557">
        <w:rPr>
          <w:sz w:val="28"/>
          <w:szCs w:val="28"/>
        </w:rPr>
        <w:t xml:space="preserve">While recovere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sz w:val="28"/>
          <w:szCs w:val="28"/>
        </w:rPr>
        <w:t xml:space="preserve"> will be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cos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si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</m:e>
        </m:d>
      </m:oMath>
      <w:r w:rsidRPr="00783557">
        <w:rPr>
          <w:rFonts w:eastAsiaTheme="minorEastAsia"/>
          <w:sz w:val="28"/>
          <w:szCs w:val="28"/>
        </w:rPr>
        <w:t xml:space="preserve"> and 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sz w:val="28"/>
          <w:szCs w:val="28"/>
        </w:rPr>
        <w:t xml:space="preserve"> will be</w:t>
      </w:r>
      <w:r w:rsidRPr="00783557">
        <w:rPr>
          <w:b/>
          <w:bCs/>
          <w:sz w:val="28"/>
          <w:szCs w:val="28"/>
        </w:rPr>
        <w:t xml:space="preserve">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sub>
            </m:sSub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cos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-</m:t>
            </m:r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sin</m:t>
            </m:r>
            <m:d>
              <m:dPr>
                <m:ctrlPr>
                  <w:rPr>
                    <w:rFonts w:ascii="Cambria Math" w:hAnsi="Cambria Math"/>
                    <w:b/>
                    <w:bCs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phaseShift</m:t>
                </m:r>
              </m:e>
            </m:d>
          </m:e>
        </m:d>
      </m:oMath>
    </w:p>
    <w:p w14:paraId="3D70FCC9" w14:textId="77777777" w:rsidR="00783557" w:rsidRDefault="00783557" w:rsidP="00254765">
      <w:pPr>
        <w:keepNext/>
      </w:pPr>
    </w:p>
    <w:p w14:paraId="1B84D4DA" w14:textId="7AC6F34E" w:rsidR="00254765" w:rsidRDefault="00082760" w:rsidP="00254765">
      <w:pPr>
        <w:keepNext/>
      </w:pPr>
      <w:r>
        <w:rPr>
          <w:noProof/>
        </w:rPr>
        <w:drawing>
          <wp:inline distT="0" distB="0" distL="0" distR="0" wp14:anchorId="6341D1A7" wp14:editId="52932EB5">
            <wp:extent cx="6069330" cy="2567698"/>
            <wp:effectExtent l="0" t="0" r="762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4136" cy="2573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B805" w14:textId="43EE9080" w:rsidR="00A658B6" w:rsidRPr="00783557" w:rsidRDefault="00254765" w:rsidP="00254765">
      <w:pPr>
        <w:pStyle w:val="Caption"/>
        <w:jc w:val="center"/>
        <w:rPr>
          <w:sz w:val="22"/>
          <w:szCs w:val="22"/>
        </w:rPr>
      </w:pPr>
      <w:bookmarkStart w:id="1" w:name="_Ref61660690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5</w:t>
      </w:r>
      <w:r w:rsidRPr="00783557">
        <w:rPr>
          <w:noProof/>
          <w:sz w:val="22"/>
          <w:szCs w:val="22"/>
        </w:rPr>
        <w:fldChar w:fldCharType="end"/>
      </w:r>
      <w:bookmarkEnd w:id="1"/>
      <w:r w:rsidRPr="00783557">
        <w:rPr>
          <w:sz w:val="22"/>
          <w:szCs w:val="22"/>
        </w:rPr>
        <w:t xml:space="preserve"> demodulated signals with phase shift 10</w:t>
      </w:r>
    </w:p>
    <w:p w14:paraId="46424FC7" w14:textId="77777777" w:rsidR="00783557" w:rsidRDefault="00783557" w:rsidP="00082760"/>
    <w:p w14:paraId="2DEC1E0E" w14:textId="2D55F55F" w:rsidR="00082760" w:rsidRPr="00783557" w:rsidRDefault="00254765" w:rsidP="00082760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We </w:t>
      </w:r>
      <w:r w:rsidR="00783557" w:rsidRPr="00783557">
        <w:rPr>
          <w:sz w:val="28"/>
          <w:szCs w:val="28"/>
        </w:rPr>
        <w:t>notice</w:t>
      </w:r>
      <w:r w:rsidRPr="00783557">
        <w:rPr>
          <w:sz w:val="28"/>
          <w:szCs w:val="28"/>
        </w:rPr>
        <w:t xml:space="preserve">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0690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="003A08E8" w:rsidRPr="003A08E8">
        <w:rPr>
          <w:sz w:val="28"/>
          <w:szCs w:val="28"/>
        </w:rPr>
        <w:t xml:space="preserve">Figure </w:t>
      </w:r>
      <w:r w:rsidR="003A08E8" w:rsidRPr="003A08E8">
        <w:rPr>
          <w:noProof/>
          <w:sz w:val="28"/>
          <w:szCs w:val="28"/>
        </w:rPr>
        <w:t>5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</w:t>
      </w:r>
      <w:r w:rsidR="00082760" w:rsidRPr="00783557">
        <w:rPr>
          <w:sz w:val="28"/>
          <w:szCs w:val="28"/>
        </w:rPr>
        <w:t xml:space="preserve">that the signal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="00082760"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="00082760" w:rsidRPr="00783557">
        <w:rPr>
          <w:rFonts w:eastAsiaTheme="minorEastAsia"/>
          <w:sz w:val="28"/>
          <w:szCs w:val="28"/>
        </w:rPr>
        <w:t xml:space="preserve"> begin to interfere (cochannel interference). Also, attenuation starts to happen to all signals.</w:t>
      </w:r>
    </w:p>
    <w:p w14:paraId="218699FB" w14:textId="1CDCAFE0" w:rsidR="00082760" w:rsidRDefault="00082760" w:rsidP="00082760">
      <w:pPr>
        <w:keepNext/>
      </w:pPr>
      <w:r>
        <w:rPr>
          <w:rFonts w:eastAsiaTheme="minorEastAsia"/>
          <w:noProof/>
        </w:rPr>
        <w:lastRenderedPageBreak/>
        <w:drawing>
          <wp:inline distT="0" distB="0" distL="0" distR="0" wp14:anchorId="4D057FE1" wp14:editId="0DE171F0">
            <wp:extent cx="5954395" cy="2378710"/>
            <wp:effectExtent l="0" t="0" r="825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4395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DBDA2" w14:textId="776DE254" w:rsidR="00082760" w:rsidRPr="00783557" w:rsidRDefault="00082760" w:rsidP="00082760">
      <w:pPr>
        <w:pStyle w:val="Caption"/>
        <w:jc w:val="center"/>
        <w:rPr>
          <w:sz w:val="22"/>
          <w:szCs w:val="22"/>
        </w:rPr>
      </w:pPr>
      <w:bookmarkStart w:id="2" w:name="_Ref61661077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6</w:t>
      </w:r>
      <w:r w:rsidRPr="00783557">
        <w:rPr>
          <w:noProof/>
          <w:sz w:val="22"/>
          <w:szCs w:val="22"/>
        </w:rPr>
        <w:fldChar w:fldCharType="end"/>
      </w:r>
      <w:bookmarkEnd w:id="2"/>
      <w:r w:rsidRPr="00783557">
        <w:rPr>
          <w:sz w:val="22"/>
          <w:szCs w:val="22"/>
        </w:rPr>
        <w:t xml:space="preserve"> demodulated signals with phase shift 30</w:t>
      </w:r>
    </w:p>
    <w:p w14:paraId="695C40D3" w14:textId="1AEF498E" w:rsidR="00082760" w:rsidRPr="00783557" w:rsidRDefault="00082760" w:rsidP="00082760">
      <w:pPr>
        <w:rPr>
          <w:rFonts w:eastAsiaTheme="minorEastAsia"/>
          <w:sz w:val="28"/>
          <w:szCs w:val="28"/>
        </w:rPr>
      </w:pPr>
      <w:r w:rsidRPr="00783557">
        <w:rPr>
          <w:sz w:val="28"/>
          <w:szCs w:val="28"/>
        </w:rPr>
        <w:t xml:space="preserve">We begin to se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077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="003A08E8" w:rsidRPr="003A08E8">
        <w:rPr>
          <w:sz w:val="28"/>
          <w:szCs w:val="28"/>
        </w:rPr>
        <w:t xml:space="preserve">Figure </w:t>
      </w:r>
      <w:r w:rsidR="003A08E8" w:rsidRPr="003A08E8">
        <w:rPr>
          <w:noProof/>
          <w:sz w:val="28"/>
          <w:szCs w:val="28"/>
        </w:rPr>
        <w:t>6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more attenuation in all signals and more cochannel interference between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</w:p>
    <w:p w14:paraId="5B794F98" w14:textId="57EF673D" w:rsidR="00082760" w:rsidRDefault="00082760" w:rsidP="00082760">
      <w:pPr>
        <w:rPr>
          <w:rFonts w:eastAsiaTheme="minorEastAsia"/>
        </w:rPr>
      </w:pPr>
    </w:p>
    <w:p w14:paraId="03816239" w14:textId="77777777" w:rsidR="00082760" w:rsidRDefault="00082760" w:rsidP="00082760">
      <w:pPr>
        <w:keepNext/>
      </w:pPr>
      <w:bookmarkStart w:id="3" w:name="_Hlk123153345"/>
      <w:r>
        <w:rPr>
          <w:rFonts w:eastAsiaTheme="minorEastAsia"/>
          <w:noProof/>
        </w:rPr>
        <w:drawing>
          <wp:inline distT="0" distB="0" distL="0" distR="0" wp14:anchorId="5F1CB2F0" wp14:editId="0938B4F1">
            <wp:extent cx="6342322" cy="2378710"/>
            <wp:effectExtent l="0" t="0" r="190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67" cy="2379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87404" w14:textId="6518D113" w:rsidR="00082760" w:rsidRPr="00783557" w:rsidRDefault="00082760" w:rsidP="00082760">
      <w:pPr>
        <w:pStyle w:val="Caption"/>
        <w:jc w:val="center"/>
        <w:rPr>
          <w:sz w:val="22"/>
          <w:szCs w:val="22"/>
        </w:rPr>
      </w:pPr>
      <w:bookmarkStart w:id="4" w:name="_Ref61661121"/>
      <w:r w:rsidRPr="00783557">
        <w:rPr>
          <w:sz w:val="22"/>
          <w:szCs w:val="22"/>
        </w:rPr>
        <w:t xml:space="preserve">Figure </w:t>
      </w:r>
      <w:r w:rsidRPr="00783557">
        <w:rPr>
          <w:sz w:val="22"/>
          <w:szCs w:val="22"/>
        </w:rPr>
        <w:fldChar w:fldCharType="begin"/>
      </w:r>
      <w:r w:rsidRPr="00783557">
        <w:rPr>
          <w:sz w:val="22"/>
          <w:szCs w:val="22"/>
        </w:rPr>
        <w:instrText xml:space="preserve"> SEQ Figure \* ARABIC </w:instrText>
      </w:r>
      <w:r w:rsidRPr="00783557">
        <w:rPr>
          <w:sz w:val="22"/>
          <w:szCs w:val="22"/>
        </w:rPr>
        <w:fldChar w:fldCharType="separate"/>
      </w:r>
      <w:r w:rsidR="003A08E8">
        <w:rPr>
          <w:noProof/>
          <w:sz w:val="22"/>
          <w:szCs w:val="22"/>
        </w:rPr>
        <w:t>7</w:t>
      </w:r>
      <w:r w:rsidRPr="00783557">
        <w:rPr>
          <w:noProof/>
          <w:sz w:val="22"/>
          <w:szCs w:val="22"/>
        </w:rPr>
        <w:fldChar w:fldCharType="end"/>
      </w:r>
      <w:bookmarkEnd w:id="4"/>
      <w:r w:rsidRPr="00783557">
        <w:rPr>
          <w:sz w:val="22"/>
          <w:szCs w:val="22"/>
        </w:rPr>
        <w:t xml:space="preserve"> demodulated signals with phase shift 90</w:t>
      </w:r>
    </w:p>
    <w:bookmarkEnd w:id="3"/>
    <w:p w14:paraId="07617F3B" w14:textId="77777777" w:rsidR="00783557" w:rsidRDefault="00783557" w:rsidP="00783557"/>
    <w:p w14:paraId="01BCC758" w14:textId="1FCEAEA9" w:rsidR="00277A52" w:rsidRDefault="00082760" w:rsidP="00783557">
      <w:pPr>
        <w:rPr>
          <w:rFonts w:eastAsiaTheme="minorEastAsia"/>
          <w:b/>
          <w:bCs/>
          <w:sz w:val="28"/>
          <w:szCs w:val="28"/>
        </w:rPr>
      </w:pPr>
      <w:r w:rsidRPr="00783557">
        <w:rPr>
          <w:sz w:val="28"/>
          <w:szCs w:val="28"/>
        </w:rPr>
        <w:t xml:space="preserve">We notic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121 \h </w:instrText>
      </w:r>
      <w:r w:rsidR="00783557" w:rsidRPr="00783557">
        <w:rPr>
          <w:sz w:val="28"/>
          <w:szCs w:val="28"/>
        </w:rPr>
        <w:instrText xml:space="preserve">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="003A08E8" w:rsidRPr="003A08E8">
        <w:rPr>
          <w:sz w:val="28"/>
          <w:szCs w:val="28"/>
        </w:rPr>
        <w:t xml:space="preserve">Figure </w:t>
      </w:r>
      <w:r w:rsidR="003A08E8" w:rsidRPr="003A08E8">
        <w:rPr>
          <w:noProof/>
          <w:sz w:val="28"/>
          <w:szCs w:val="28"/>
        </w:rPr>
        <w:t>7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that th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is now attenuated and has a very low amplitude (approx. zero) due to imperfection but it should be absolutely zero, we also notice that the signals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reached maximum interference as when we wanted to retriev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we got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3</m:t>
            </m:r>
          </m:sub>
        </m:sSub>
      </m:oMath>
      <w:r w:rsidRPr="00783557">
        <w:rPr>
          <w:rFonts w:eastAsiaTheme="minorEastAsia"/>
          <w:sz w:val="28"/>
          <w:szCs w:val="28"/>
        </w:rPr>
        <w:t xml:space="preserve"> and </w:t>
      </w:r>
      <w:r w:rsidRPr="00783557">
        <w:rPr>
          <w:rFonts w:eastAsiaTheme="minorEastAsia"/>
          <w:b/>
          <w:bCs/>
          <w:sz w:val="28"/>
          <w:szCs w:val="28"/>
        </w:rPr>
        <w:t>vice versa</w:t>
      </w:r>
    </w:p>
    <w:p w14:paraId="065EAB2E" w14:textId="78D9C259" w:rsidR="00D51D64" w:rsidRDefault="00D51D64" w:rsidP="00783557">
      <w:pPr>
        <w:rPr>
          <w:rFonts w:eastAsiaTheme="minorEastAsia"/>
          <w:b/>
          <w:bCs/>
          <w:sz w:val="28"/>
          <w:szCs w:val="28"/>
        </w:rPr>
      </w:pPr>
    </w:p>
    <w:p w14:paraId="5501CAD7" w14:textId="0759B677" w:rsidR="00D51D64" w:rsidRDefault="00D51D64" w:rsidP="00783557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>Q4)</w:t>
      </w:r>
    </w:p>
    <w:p w14:paraId="7167E112" w14:textId="77777777" w:rsidR="00D51D64" w:rsidRDefault="00D51D64" w:rsidP="00783557">
      <w:pPr>
        <w:rPr>
          <w:sz w:val="28"/>
          <w:szCs w:val="28"/>
        </w:rPr>
      </w:pPr>
      <w:r w:rsidRPr="00783557">
        <w:rPr>
          <w:sz w:val="28"/>
          <w:szCs w:val="28"/>
        </w:rPr>
        <w:t xml:space="preserve">Due to producing </w:t>
      </w:r>
      <w:r>
        <w:rPr>
          <w:sz w:val="28"/>
          <w:szCs w:val="28"/>
        </w:rPr>
        <w:t>frequency</w:t>
      </w:r>
      <w:r w:rsidRPr="00783557">
        <w:rPr>
          <w:sz w:val="28"/>
          <w:szCs w:val="28"/>
        </w:rPr>
        <w:t xml:space="preserve"> shifts to the local carrier used in the demodulator</w:t>
      </w:r>
      <w:r>
        <w:rPr>
          <w:sz w:val="28"/>
          <w:szCs w:val="28"/>
        </w:rPr>
        <w:t>:</w:t>
      </w:r>
    </w:p>
    <w:p w14:paraId="17B99ED8" w14:textId="376528B2" w:rsidR="00D51D64" w:rsidRDefault="00000000" w:rsidP="00783557">
      <w:pPr>
        <w:rPr>
          <w:rFonts w:eastAsiaTheme="minorEastAsia"/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 w:rsidR="00D51D64" w:rsidRPr="00783557">
        <w:rPr>
          <w:sz w:val="28"/>
          <w:szCs w:val="28"/>
        </w:rPr>
        <w:t xml:space="preserve"> after demodulation will be</w:t>
      </w:r>
      <w:r w:rsidR="00D51D64" w:rsidRPr="00783557">
        <w:rPr>
          <w:b/>
          <w:bCs/>
          <w:sz w:val="28"/>
          <w:szCs w:val="28"/>
        </w:rPr>
        <w:t xml:space="preserve">  </w:t>
      </w:r>
      <m:oMath>
        <m:f>
          <m:f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  <w:sz w:val="28"/>
            <w:szCs w:val="28"/>
          </w:rPr>
          <m:t xml:space="preserve"> cos</m:t>
        </m:r>
        <m:d>
          <m:d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frequencyShift*t</m:t>
            </m:r>
          </m:e>
        </m:d>
      </m:oMath>
    </w:p>
    <w:p w14:paraId="222056AF" w14:textId="492B005C" w:rsidR="00D51D64" w:rsidRDefault="00D51D64" w:rsidP="00D51D64">
      <w:pPr>
        <w:keepNext/>
      </w:pPr>
      <w:r>
        <w:rPr>
          <w:rFonts w:eastAsiaTheme="minorEastAsia"/>
          <w:noProof/>
        </w:rPr>
        <w:drawing>
          <wp:inline distT="0" distB="0" distL="0" distR="0" wp14:anchorId="28A2CC4F" wp14:editId="7EAFB014">
            <wp:extent cx="6065301" cy="2430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1701" cy="2433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A49EB" w14:textId="47F3233A" w:rsidR="00D51D64" w:rsidRPr="00783557" w:rsidRDefault="00D51D64" w:rsidP="00D51D64">
      <w:pPr>
        <w:pStyle w:val="Caption"/>
        <w:jc w:val="center"/>
        <w:rPr>
          <w:sz w:val="22"/>
          <w:szCs w:val="22"/>
        </w:rPr>
      </w:pPr>
      <w:r w:rsidRPr="00783557">
        <w:rPr>
          <w:sz w:val="22"/>
          <w:szCs w:val="22"/>
        </w:rPr>
        <w:t xml:space="preserve">Figure </w:t>
      </w:r>
      <w:r>
        <w:rPr>
          <w:sz w:val="22"/>
          <w:szCs w:val="22"/>
        </w:rPr>
        <w:t>8</w:t>
      </w:r>
      <w:r w:rsidRPr="00783557">
        <w:rPr>
          <w:sz w:val="22"/>
          <w:szCs w:val="22"/>
        </w:rPr>
        <w:t xml:space="preserve"> demodulated signals with </w:t>
      </w:r>
      <w:r>
        <w:rPr>
          <w:sz w:val="22"/>
          <w:szCs w:val="22"/>
        </w:rPr>
        <w:t>frequency</w:t>
      </w:r>
      <w:r w:rsidRPr="00783557">
        <w:rPr>
          <w:sz w:val="22"/>
          <w:szCs w:val="22"/>
        </w:rPr>
        <w:t xml:space="preserve"> shift </w:t>
      </w:r>
      <w:r>
        <w:rPr>
          <w:sz w:val="22"/>
          <w:szCs w:val="22"/>
        </w:rPr>
        <w:t>2 Hz</w:t>
      </w:r>
    </w:p>
    <w:p w14:paraId="73947A2F" w14:textId="6BB635C0" w:rsidR="00D51D64" w:rsidRDefault="00D51D64" w:rsidP="00783557">
      <w:pPr>
        <w:rPr>
          <w:rFonts w:eastAsiaTheme="minorEastAsia"/>
          <w:sz w:val="28"/>
          <w:szCs w:val="28"/>
          <w:rtl/>
          <w:lang w:bidi="ar-EG"/>
        </w:rPr>
      </w:pPr>
      <w:r w:rsidRPr="00783557">
        <w:rPr>
          <w:sz w:val="28"/>
          <w:szCs w:val="28"/>
        </w:rPr>
        <w:t xml:space="preserve">We notice in </w:t>
      </w:r>
      <w:r w:rsidRPr="00783557">
        <w:rPr>
          <w:sz w:val="28"/>
          <w:szCs w:val="28"/>
        </w:rPr>
        <w:fldChar w:fldCharType="begin"/>
      </w:r>
      <w:r w:rsidRPr="00783557">
        <w:rPr>
          <w:sz w:val="28"/>
          <w:szCs w:val="28"/>
        </w:rPr>
        <w:instrText xml:space="preserve"> REF _Ref61661121 \h  \* MERGEFORMAT </w:instrText>
      </w:r>
      <w:r w:rsidRPr="00783557">
        <w:rPr>
          <w:sz w:val="28"/>
          <w:szCs w:val="28"/>
        </w:rPr>
      </w:r>
      <w:r w:rsidRPr="00783557">
        <w:rPr>
          <w:sz w:val="28"/>
          <w:szCs w:val="28"/>
        </w:rPr>
        <w:fldChar w:fldCharType="separate"/>
      </w:r>
      <w:r w:rsidR="003A08E8" w:rsidRPr="003A08E8">
        <w:rPr>
          <w:sz w:val="28"/>
          <w:szCs w:val="28"/>
        </w:rPr>
        <w:t xml:space="preserve">Figure </w:t>
      </w:r>
      <w:r w:rsidR="003A08E8" w:rsidRPr="003A08E8">
        <w:rPr>
          <w:noProof/>
          <w:sz w:val="28"/>
          <w:szCs w:val="28"/>
        </w:rPr>
        <w:t>7</w:t>
      </w:r>
      <w:r w:rsidRPr="00783557">
        <w:rPr>
          <w:sz w:val="28"/>
          <w:szCs w:val="28"/>
        </w:rPr>
        <w:fldChar w:fldCharType="end"/>
      </w:r>
      <w:r w:rsidRPr="00783557">
        <w:rPr>
          <w:sz w:val="28"/>
          <w:szCs w:val="28"/>
        </w:rPr>
        <w:t xml:space="preserve"> that the signal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</m:oMath>
      <w:r>
        <w:rPr>
          <w:rFonts w:eastAsiaTheme="minorEastAsia"/>
          <w:b/>
          <w:bCs/>
          <w:sz w:val="28"/>
          <w:szCs w:val="28"/>
        </w:rPr>
        <w:t xml:space="preserve"> </w:t>
      </w:r>
      <w:r w:rsidRPr="00D51D64">
        <w:rPr>
          <w:sz w:val="28"/>
          <w:szCs w:val="28"/>
        </w:rPr>
        <w:t xml:space="preserve">is multiplied by a low frequency sinusoid, </w:t>
      </w:r>
      <w:r>
        <w:rPr>
          <w:sz w:val="28"/>
          <w:szCs w:val="28"/>
        </w:rPr>
        <w:t xml:space="preserve">and </w:t>
      </w:r>
      <w:r w:rsidRPr="00D51D64">
        <w:rPr>
          <w:sz w:val="28"/>
          <w:szCs w:val="28"/>
        </w:rPr>
        <w:t>this causes attenuation and distortion</w:t>
      </w:r>
      <w:r>
        <w:rPr>
          <w:sz w:val="28"/>
          <w:szCs w:val="28"/>
        </w:rPr>
        <w:t xml:space="preserve"> to the </w:t>
      </w:r>
      <w:r w:rsidR="009F45CC">
        <w:rPr>
          <w:sz w:val="28"/>
          <w:szCs w:val="28"/>
        </w:rPr>
        <w:t>signal and t</w:t>
      </w:r>
      <w:r w:rsidR="009F45CC" w:rsidRPr="009F45CC">
        <w:rPr>
          <w:sz w:val="28"/>
          <w:szCs w:val="28"/>
        </w:rPr>
        <w:t>he sound became slightly intermittent</w:t>
      </w:r>
    </w:p>
    <w:p w14:paraId="05D0A53E" w14:textId="77777777" w:rsidR="00D51D64" w:rsidRDefault="00D51D64" w:rsidP="00783557">
      <w:pPr>
        <w:rPr>
          <w:rFonts w:eastAsiaTheme="minorEastAsia"/>
          <w:sz w:val="28"/>
          <w:szCs w:val="28"/>
        </w:rPr>
      </w:pPr>
    </w:p>
    <w:p w14:paraId="40753CD2" w14:textId="784489A9" w:rsidR="00D51D64" w:rsidRDefault="00D51D64" w:rsidP="00D51D64">
      <w:pPr>
        <w:keepNext/>
      </w:pPr>
      <w:r>
        <w:rPr>
          <w:rFonts w:eastAsiaTheme="minorEastAsia"/>
          <w:noProof/>
        </w:rPr>
        <w:drawing>
          <wp:inline distT="0" distB="0" distL="0" distR="0" wp14:anchorId="1924AFC7" wp14:editId="33ADED71">
            <wp:extent cx="6099175" cy="24993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1853" cy="25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B11D6" w14:textId="252D14C1" w:rsidR="00D51D64" w:rsidRPr="00783557" w:rsidRDefault="00D51D64" w:rsidP="00D51D64">
      <w:pPr>
        <w:pStyle w:val="Caption"/>
        <w:jc w:val="center"/>
        <w:rPr>
          <w:sz w:val="22"/>
          <w:szCs w:val="22"/>
        </w:rPr>
      </w:pPr>
      <w:r w:rsidRPr="00783557">
        <w:rPr>
          <w:sz w:val="22"/>
          <w:szCs w:val="22"/>
        </w:rPr>
        <w:t xml:space="preserve">Figure </w:t>
      </w:r>
      <w:r>
        <w:rPr>
          <w:sz w:val="22"/>
          <w:szCs w:val="22"/>
        </w:rPr>
        <w:t>9</w:t>
      </w:r>
      <w:r w:rsidRPr="00783557">
        <w:rPr>
          <w:sz w:val="22"/>
          <w:szCs w:val="22"/>
        </w:rPr>
        <w:t xml:space="preserve"> demodulated signals with </w:t>
      </w:r>
      <w:r>
        <w:rPr>
          <w:sz w:val="22"/>
          <w:szCs w:val="22"/>
        </w:rPr>
        <w:t>frequency</w:t>
      </w:r>
      <w:r w:rsidRPr="00783557">
        <w:rPr>
          <w:sz w:val="22"/>
          <w:szCs w:val="22"/>
        </w:rPr>
        <w:t xml:space="preserve"> shift </w:t>
      </w:r>
      <w:r>
        <w:rPr>
          <w:sz w:val="22"/>
          <w:szCs w:val="22"/>
        </w:rPr>
        <w:t>10 Hz</w:t>
      </w:r>
    </w:p>
    <w:p w14:paraId="1160CBAD" w14:textId="77777777" w:rsidR="009F45CC" w:rsidRDefault="009F45CC" w:rsidP="009F45CC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>From Figure 9 distortion increased and t</w:t>
      </w:r>
      <w:r w:rsidRPr="009F45CC">
        <w:rPr>
          <w:rFonts w:eastAsiaTheme="minorEastAsia"/>
          <w:sz w:val="28"/>
          <w:szCs w:val="28"/>
        </w:rPr>
        <w:t>he sound became more</w:t>
      </w:r>
      <w:r>
        <w:rPr>
          <w:rFonts w:eastAsiaTheme="minorEastAsia"/>
          <w:sz w:val="28"/>
          <w:szCs w:val="28"/>
        </w:rPr>
        <w:t xml:space="preserve"> intermittent</w:t>
      </w:r>
    </w:p>
    <w:p w14:paraId="0DD23DCB" w14:textId="0AFC6FFC" w:rsidR="009F45CC" w:rsidRPr="009F45CC" w:rsidRDefault="009F45CC" w:rsidP="009F45CC">
      <w:pPr>
        <w:rPr>
          <w:rFonts w:eastAsiaTheme="minorEastAsia"/>
          <w:sz w:val="28"/>
          <w:szCs w:val="28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Read the audio signal</w:t>
      </w:r>
    </w:p>
    <w:p w14:paraId="55994B1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ssumptions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made on the signals:</w:t>
      </w:r>
    </w:p>
    <w:p w14:paraId="74E1BF7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1- they have same sampling rate</w:t>
      </w:r>
    </w:p>
    <w:p w14:paraId="137B0E7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2- they are less than 10 seconds</w:t>
      </w:r>
    </w:p>
    <w:p w14:paraId="72E7147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3- they are mono not stereo</w:t>
      </w:r>
    </w:p>
    <w:p w14:paraId="260A0C2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proofErr w:type="spell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Comm_Signal</w:t>
      </w:r>
      <w:proofErr w:type="spellEnd"/>
      <w:proofErr w:type="gram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A80064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1, Fs1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1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4C7CFBA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2, Fs2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2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07FB47E8" w14:textId="704D100E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signal3, Fs3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read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_3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);</w:t>
      </w:r>
    </w:p>
    <w:p w14:paraId="4E023977" w14:textId="77777777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Edit the signals to be with equal length</w:t>
      </w:r>
    </w:p>
    <w:p w14:paraId="46636E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6F86E6C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254F40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padding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0;</w:t>
      </w:r>
      <w:proofErr w:type="gramEnd"/>
    </w:p>
    <w:p w14:paraId="4ECDD235" w14:textId="2F3C8664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max(max(length(signal2), length(signal3)), length(signal1)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FFC63B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9061A3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1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A27829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1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8C9F54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1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1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2816462" w14:textId="6EA7F6F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3CBAC0A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F4E1D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2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589A21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2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0C1C3F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2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2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B0731BA" w14:textId="56779A3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4563477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E0B5E1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if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length(signal3) ~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</w:p>
    <w:p w14:paraId="0525C16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adding3 =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147911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signal3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adarray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maxSampl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- length(signal3), 0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post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66CACE7" w14:textId="34D15461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5D9ECEB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231E48C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After extending to same length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F19A566" w14:textId="77777777" w:rsidR="009F45CC" w:rsidRP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Up sampling the signals</w:t>
      </w:r>
    </w:p>
    <w:p w14:paraId="5AF8F53A" w14:textId="74B9511C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5;</w:t>
      </w:r>
      <w:proofErr w:type="gramEnd"/>
    </w:p>
    <w:p w14:paraId="04698D1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BE4964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2B64E97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73203B21" w14:textId="74F281CB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3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1);</w:t>
      </w:r>
    </w:p>
    <w:p w14:paraId="166A50E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6895FD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1 = Fs1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F2EA8E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2 = Fs2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55162FCC" w14:textId="3C9AF2F3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s3 = Fs3 *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F671FB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F348A43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"After </w:t>
      </w:r>
      <w:proofErr w:type="spellStart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upsampling</w:t>
      </w:r>
      <w:proofErr w:type="spell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4767D6B" w14:textId="77777777" w:rsid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</w:p>
    <w:p w14:paraId="2DA90E6C" w14:textId="52391F66" w:rsidR="009F45CC" w:rsidRPr="009F45CC" w:rsidRDefault="009F45CC" w:rsidP="009F45CC">
      <w:pPr>
        <w:spacing w:before="300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Perform modulation</w:t>
      </w:r>
    </w:p>
    <w:p w14:paraId="499B162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modulat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signals</w:t>
      </w:r>
    </w:p>
    <w:p w14:paraId="5DADDCF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uration = length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1;</w:t>
      </w:r>
    </w:p>
    <w:p w14:paraId="6EAB66D7" w14:textId="713D805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t = -(duration-1/Fs1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1 :(duration-1/Fs1)/2;</w:t>
      </w:r>
    </w:p>
    <w:p w14:paraId="5F7180B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095356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current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Fs is 200kHz assume worst case that our sound signals take a</w:t>
      </w:r>
    </w:p>
    <w:p w14:paraId="372D73A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bandwidth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of 20KHz</w:t>
      </w:r>
    </w:p>
    <w:p w14:paraId="65BB787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5000;</w:t>
      </w:r>
      <w:proofErr w:type="gramEnd"/>
    </w:p>
    <w:p w14:paraId="6C2AAD00" w14:textId="579B32B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f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70000;</w:t>
      </w:r>
      <w:proofErr w:type="gramEnd"/>
    </w:p>
    <w:p w14:paraId="77F56F4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C3BD6A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generat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carriers</w:t>
      </w:r>
    </w:p>
    <w:p w14:paraId="5EA6B60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1 * t);</w:t>
      </w:r>
    </w:p>
    <w:p w14:paraId="3CA24A4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);</w:t>
      </w:r>
    </w:p>
    <w:p w14:paraId="240443CF" w14:textId="18CA7CC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carrier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n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);</w:t>
      </w:r>
    </w:p>
    <w:p w14:paraId="2B221A5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2AA2EB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generat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odulated signals</w:t>
      </w:r>
    </w:p>
    <w:p w14:paraId="65CE3BF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1 = 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1;</w:t>
      </w:r>
    </w:p>
    <w:p w14:paraId="33DFD37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2 = 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2;</w:t>
      </w:r>
    </w:p>
    <w:p w14:paraId="45B600B3" w14:textId="5E35803A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3 = 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'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carrier3;</w:t>
      </w:r>
    </w:p>
    <w:p w14:paraId="45851E1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9AE015" w14:textId="1B9906D4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1, s2, s3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Signals after modulating the carriers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8A7AE0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49C1879" w14:textId="672B12C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 = s1 + s2 +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3;</w:t>
      </w:r>
      <w:proofErr w:type="gramEnd"/>
    </w:p>
    <w:p w14:paraId="7A7B908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1999A6F" w14:textId="7164E5D5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Fs1,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Modulated Signal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0F1A16C" w14:textId="77777777" w:rsidR="00BB3082" w:rsidRDefault="00BB3082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</w:p>
    <w:p w14:paraId="7CC64746" w14:textId="2839EACE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Perform demodulation with phase shifts</w:t>
      </w:r>
    </w:p>
    <w:p w14:paraId="5DA936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ynchronous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demodulation</w:t>
      </w:r>
    </w:p>
    <w:p w14:paraId="62C32523" w14:textId="021E7A3B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643D0D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374A18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10 degrees</w:t>
      </w:r>
    </w:p>
    <w:p w14:paraId="44D8C087" w14:textId="3FC3836C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1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959BC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5EDC0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30 degrees</w:t>
      </w:r>
    </w:p>
    <w:p w14:paraId="6833D7EE" w14:textId="1BFCAF07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3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7D3586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7EFB74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phase shift = 90 degrees</w:t>
      </w:r>
    </w:p>
    <w:p w14:paraId="3256F543" w14:textId="143BD2B6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9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09A9C83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71907D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2DAB4F2" w14:textId="77777777" w:rsidR="009F45CC" w:rsidRDefault="009F45CC" w:rsidP="009F45CC">
      <w:pPr>
        <w:spacing w:before="45" w:after="75" w:line="300" w:lineRule="atLeast"/>
        <w:ind w:right="150"/>
        <w:outlineLvl w:val="1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A2AC0FD" w14:textId="4F89C1C0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lastRenderedPageBreak/>
        <w:t>Perform demodulation with frequency shift</w:t>
      </w:r>
    </w:p>
    <w:p w14:paraId="353A8DA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frequency shift = 2 Hz</w:t>
      </w:r>
    </w:p>
    <w:p w14:paraId="3C995831" w14:textId="3868E996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2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2BD5EDD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1D9291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ion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with frequency shift = 10 Hz</w:t>
      </w:r>
    </w:p>
    <w:p w14:paraId="630B2B27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, 10, Fs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E836D68" w14:textId="77777777" w:rsidR="009F45CC" w:rsidRPr="009F45CC" w:rsidRDefault="009F45CC" w:rsidP="009F45CC">
      <w:pPr>
        <w:spacing w:after="24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308FA62" w14:textId="77777777" w:rsidR="009F45CC" w:rsidRPr="009F45CC" w:rsidRDefault="009F45CC" w:rsidP="009F45CC">
      <w:pPr>
        <w:spacing w:before="45" w:after="75" w:line="300" w:lineRule="atLeast"/>
        <w:ind w:right="150"/>
        <w:outlineLvl w:val="1"/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</w:pPr>
      <w:r w:rsidRPr="009F45CC">
        <w:rPr>
          <w:rFonts w:ascii="Helvetica" w:eastAsia="Times New Roman" w:hAnsi="Helvetica" w:cs="Times New Roman"/>
          <w:b/>
          <w:bCs/>
          <w:color w:val="3C3C3C"/>
          <w:sz w:val="30"/>
          <w:szCs w:val="30"/>
        </w:rPr>
        <w:t>Functions</w:t>
      </w:r>
    </w:p>
    <w:p w14:paraId="1A7A660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, Fs)</w:t>
      </w:r>
    </w:p>
    <w:p w14:paraId="64A81D7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x = (-Fs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s/length(signal) : Fs/2 - Fs/length(signal));</w:t>
      </w:r>
    </w:p>
    <w:p w14:paraId="208018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y = abs(fftshift(fft(signal))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E3A0BFB" w14:textId="711D7DF5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137617A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3EA726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Function used to plot one signal in the time domain</w:t>
      </w:r>
    </w:p>
    <w:p w14:paraId="04349C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nd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agnitude spectrum</w:t>
      </w:r>
    </w:p>
    <w:p w14:paraId="7153CAF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69EEFB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(</w:t>
      </w:r>
      <w:proofErr w:type="gram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name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A5F85D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et(</w:t>
      </w:r>
      <w:proofErr w:type="spellStart"/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gcf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position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[100 100 1000 400]);</w:t>
      </w:r>
    </w:p>
    <w:p w14:paraId="0D9D753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6CA5E9E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,2,1);</w:t>
      </w:r>
    </w:p>
    <w:p w14:paraId="340C6FC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s[t]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C2A26F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8250E7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,2,2);</w:t>
      </w:r>
    </w:p>
    <w:p w14:paraId="20A800E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, Fs);</w:t>
      </w:r>
    </w:p>
    <w:p w14:paraId="6837A7C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s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3A2CAC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5ED8F21C" w14:textId="77777777" w:rsidR="009F45CC" w:rsidRPr="009F45CC" w:rsidRDefault="009F45CC" w:rsidP="009F45CC">
      <w:pPr>
        <w:shd w:val="clear" w:color="auto" w:fill="F7F7F7"/>
        <w:spacing w:after="24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3CCF45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% Function used to plot three signals in the time domain</w:t>
      </w:r>
    </w:p>
    <w:p w14:paraId="28C7659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nd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magnitude spectrum</w:t>
      </w:r>
    </w:p>
    <w:p w14:paraId="0491D2A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1, signal2, signal3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694A7D3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(</w:t>
      </w:r>
      <w:proofErr w:type="gramEnd"/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name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igureTitl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9B1DA0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et(</w:t>
      </w:r>
      <w:proofErr w:type="spellStart"/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gcf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position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, [100 100 1000 400]);</w:t>
      </w:r>
    </w:p>
    <w:p w14:paraId="670629D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27FFB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1);</w:t>
      </w:r>
    </w:p>
    <w:p w14:paraId="32D26C5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1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4D9344E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1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5C7696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6E2438B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2);</w:t>
      </w:r>
    </w:p>
    <w:p w14:paraId="7EA08E3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2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07C7D4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2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2DE76D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B81E78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3);</w:t>
      </w:r>
    </w:p>
    <w:p w14:paraId="219CF7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plot(signal3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C854E82" w14:textId="488DAFD2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x3(t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t"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E9EF76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121A8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4);</w:t>
      </w:r>
    </w:p>
    <w:p w14:paraId="633C61E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1, Fs);</w:t>
      </w:r>
    </w:p>
    <w:p w14:paraId="1E84487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1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3DDA30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78C3FF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5);</w:t>
      </w:r>
    </w:p>
    <w:p w14:paraId="12219E6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2, Fs);</w:t>
      </w:r>
    </w:p>
    <w:p w14:paraId="2EC646F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2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79CFCA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2C9619E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ub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,3,6);</w:t>
      </w:r>
    </w:p>
    <w:p w14:paraId="156C1DA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[x, y] =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MagnitudeSpectrum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gnal3, Fs);</w:t>
      </w:r>
    </w:p>
    <w:p w14:paraId="6FB9DFF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lot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x, y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y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|x3|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;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xlabe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"f(Hz)"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014EED7" w14:textId="437BBE41" w:rsid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7D3EAE7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E1B669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Phase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fcarrier2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4C3BFA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uration = length(signal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;</w:t>
      </w:r>
    </w:p>
    <w:p w14:paraId="33F7E28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t = -(duration-1/Fs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 :(duration-1/Fs)/2;</w:t>
      </w:r>
    </w:p>
    <w:p w14:paraId="47BA891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A2A4A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1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23683AAE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709FEA2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in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* pi * fcarrier2 * t + 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* pi / 180));</w:t>
      </w:r>
    </w:p>
    <w:p w14:paraId="41E66B7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FB5FFA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e</w:t>
      </w:r>
      <w:proofErr w:type="gramEnd"/>
    </w:p>
    <w:p w14:paraId="441DD627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47AD754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64780558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3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6B71ECC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C95E9D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pply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low pass filter</w:t>
      </w:r>
    </w:p>
    <w:p w14:paraId="6E38724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20000, Fs);</w:t>
      </w:r>
    </w:p>
    <w:p w14:paraId="06862A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2, 20000, Fs);</w:t>
      </w:r>
    </w:p>
    <w:p w14:paraId="6407F72F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3, 20000, Fs);</w:t>
      </w:r>
    </w:p>
    <w:p w14:paraId="20A2A45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1A873E0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ownsmapling</w:t>
      </w:r>
      <w:proofErr w:type="spellEnd"/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signals to the original sampling rate</w:t>
      </w:r>
    </w:p>
    <w:p w14:paraId="516445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1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EBDA72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2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1CC1A58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3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990C356" w14:textId="77777777" w:rsidR="007B6863" w:rsidRDefault="009F45CC" w:rsidP="007B6863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</w:t>
      </w:r>
    </w:p>
    <w:p w14:paraId="26CB68B9" w14:textId="259EF819" w:rsidR="00DA1AE7" w:rsidRPr="00DA1AE7" w:rsidRDefault="007B6863" w:rsidP="007B6863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="00DA1AE7" w:rsidRPr="00DA1AE7">
        <w:rPr>
          <w:rFonts w:ascii="Consolas" w:eastAsia="Times New Roman" w:hAnsi="Consolas" w:cs="Times New Roman"/>
          <w:color w:val="228B22"/>
          <w:sz w:val="21"/>
          <w:szCs w:val="21"/>
        </w:rPr>
        <w:t>%</w:t>
      </w:r>
      <w:proofErr w:type="spellStart"/>
      <w:proofErr w:type="gramStart"/>
      <w:r w:rsidR="00DA1AE7" w:rsidRPr="00DA1AE7">
        <w:rPr>
          <w:rFonts w:ascii="Consolas" w:eastAsia="Times New Roman" w:hAnsi="Consolas" w:cs="Times New Roman"/>
          <w:color w:val="228B22"/>
          <w:sz w:val="21"/>
          <w:szCs w:val="21"/>
        </w:rPr>
        <w:t>normaize</w:t>
      </w:r>
      <w:proofErr w:type="spellEnd"/>
      <w:proofErr w:type="gramEnd"/>
    </w:p>
    <w:p w14:paraId="647D4C22" w14:textId="77777777" w:rsidR="00DA1AE7" w:rsidRPr="00DA1AE7" w:rsidRDefault="00DA1AE7" w:rsidP="00DA1AE7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2 = output2/(max(abs(output2))</w:t>
      </w:r>
      <w:proofErr w:type="gramStart"/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5DEA6C5" w14:textId="77777777" w:rsidR="00DA1AE7" w:rsidRPr="00DA1AE7" w:rsidRDefault="00DA1AE7" w:rsidP="00DA1AE7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3 = output3/(max(abs(output3))</w:t>
      </w:r>
      <w:proofErr w:type="gramStart"/>
      <w:r w:rsidRPr="00DA1AE7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161EA26" w14:textId="39B0950E" w:rsidR="00DA1AE7" w:rsidRPr="009F45CC" w:rsidRDefault="00DA1AE7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7FD0F3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Fs = Fs /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23D5C10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output2, output3, Fs, [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Demodulation output phase 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]);</w:t>
      </w:r>
    </w:p>
    <w:p w14:paraId="3701BCA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58AF7A2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av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audio files</w:t>
      </w:r>
    </w:p>
    <w:p w14:paraId="5EED42EA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1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1, Fs);</w:t>
      </w:r>
    </w:p>
    <w:p w14:paraId="4F2CFFA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2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2, Fs);</w:t>
      </w:r>
    </w:p>
    <w:p w14:paraId="0C593C35" w14:textId="66110E82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phase_3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phaseShiftDegrees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3, Fs);</w:t>
      </w:r>
    </w:p>
    <w:p w14:paraId="5C6A646D" w14:textId="37667D0D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789BA0F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 xml:space="preserve">function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emodulateWith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signal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s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fcarrier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57ABE6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duration = length(signal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/ Fs;</w:t>
      </w:r>
    </w:p>
    <w:p w14:paraId="50E768B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t = -(duration-1/Fs)/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2 :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/Fs :(duration-1/Fs)/2;</w:t>
      </w:r>
    </w:p>
    <w:p w14:paraId="58A9BCA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2B8248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carrier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co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2 * pi * (fcarrier1 +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 * t);</w:t>
      </w:r>
    </w:p>
    <w:p w14:paraId="6D5DDCD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44ED9B0B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emodulate</w:t>
      </w:r>
      <w:proofErr w:type="gramEnd"/>
    </w:p>
    <w:p w14:paraId="6A61C04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2*(carrier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1 .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* signal);</w:t>
      </w:r>
    </w:p>
    <w:p w14:paraId="431B128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00A1B21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applying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low pass filter</w:t>
      </w:r>
    </w:p>
    <w:p w14:paraId="563AAE71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lowpass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20000, Fs);</w:t>
      </w:r>
    </w:p>
    <w:p w14:paraId="24430FD4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BC2F0BD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downsmapling</w:t>
      </w:r>
      <w:proofErr w:type="spellEnd"/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the signals to the original sampling rate</w:t>
      </w:r>
    </w:p>
    <w:p w14:paraId="409A496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output1 = </w:t>
      </w:r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resample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output1, 1, 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9FE6D26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30AE3342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Fs = Fs /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upSamplingRa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5F1268C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displaySignal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output1, Fs, [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Demodulation output frequency 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)]);</w:t>
      </w:r>
    </w:p>
    <w:p w14:paraId="2F608BD9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</w:p>
    <w:p w14:paraId="25E1C625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% </w:t>
      </w:r>
      <w:proofErr w:type="gramStart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>save</w:t>
      </w:r>
      <w:proofErr w:type="gramEnd"/>
      <w:r w:rsidRPr="009F45CC">
        <w:rPr>
          <w:rFonts w:ascii="Consolas" w:eastAsia="Times New Roman" w:hAnsi="Consolas" w:cs="Times New Roman"/>
          <w:color w:val="228B22"/>
          <w:sz w:val="21"/>
          <w:szCs w:val="21"/>
        </w:rPr>
        <w:t xml:space="preserve"> audio files</w:t>
      </w:r>
    </w:p>
    <w:p w14:paraId="617B49C3" w14:textId="77777777" w:rsidR="009F45CC" w:rsidRPr="009F45CC" w:rsidRDefault="009F45CC" w:rsidP="009F45CC">
      <w:pPr>
        <w:shd w:val="clear" w:color="auto" w:fill="F7F7F7"/>
        <w:spacing w:after="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   </w:t>
      </w:r>
      <w:proofErr w:type="spellStart"/>
      <w:proofErr w:type="gram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audiowrit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speechSignalFileName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 xml:space="preserve">'_freq_1_' 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int2str(</w:t>
      </w:r>
      <w:proofErr w:type="spellStart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freqShift</w:t>
      </w:r>
      <w:proofErr w:type="spellEnd"/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 xml:space="preserve">) </w:t>
      </w:r>
      <w:r w:rsidRPr="009F45CC">
        <w:rPr>
          <w:rFonts w:ascii="Consolas" w:eastAsia="Times New Roman" w:hAnsi="Consolas" w:cs="Times New Roman"/>
          <w:color w:val="A020F0"/>
          <w:sz w:val="21"/>
          <w:szCs w:val="21"/>
        </w:rPr>
        <w:t>'.wav'</w:t>
      </w:r>
      <w:r w:rsidRPr="009F45CC">
        <w:rPr>
          <w:rFonts w:ascii="Consolas" w:eastAsia="Times New Roman" w:hAnsi="Consolas" w:cs="Times New Roman"/>
          <w:color w:val="000000"/>
          <w:sz w:val="21"/>
          <w:szCs w:val="21"/>
        </w:rPr>
        <w:t>], output1, Fs);</w:t>
      </w:r>
    </w:p>
    <w:p w14:paraId="51C9B340" w14:textId="77777777" w:rsidR="009F45CC" w:rsidRPr="009F45CC" w:rsidRDefault="009F45CC" w:rsidP="009F45CC">
      <w:pPr>
        <w:shd w:val="clear" w:color="auto" w:fill="F7F7F7"/>
        <w:spacing w:after="150" w:line="258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F45CC">
        <w:rPr>
          <w:rFonts w:ascii="Consolas" w:eastAsia="Times New Roman" w:hAnsi="Consolas" w:cs="Times New Roman"/>
          <w:color w:val="0000FF"/>
          <w:sz w:val="21"/>
          <w:szCs w:val="21"/>
        </w:rPr>
        <w:t>end</w:t>
      </w:r>
    </w:p>
    <w:p w14:paraId="47F2DD71" w14:textId="77777777" w:rsidR="009F45CC" w:rsidRPr="009F45CC" w:rsidRDefault="009F45CC" w:rsidP="00783557">
      <w:pPr>
        <w:rPr>
          <w:rFonts w:eastAsiaTheme="minorEastAsia"/>
          <w:b/>
          <w:bCs/>
          <w:sz w:val="28"/>
          <w:szCs w:val="28"/>
        </w:rPr>
      </w:pPr>
    </w:p>
    <w:sectPr w:rsidR="009F45CC" w:rsidRPr="009F45CC" w:rsidSect="006634A4"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5186" w14:textId="77777777" w:rsidR="00337BBB" w:rsidRDefault="00337BBB" w:rsidP="006634A4">
      <w:pPr>
        <w:spacing w:after="0" w:line="240" w:lineRule="auto"/>
      </w:pPr>
      <w:r>
        <w:separator/>
      </w:r>
    </w:p>
  </w:endnote>
  <w:endnote w:type="continuationSeparator" w:id="0">
    <w:p w14:paraId="03E5A688" w14:textId="77777777" w:rsidR="00337BBB" w:rsidRDefault="00337BBB" w:rsidP="00663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D77E0" w14:textId="79C045C5" w:rsidR="006634A4" w:rsidRDefault="006634A4" w:rsidP="006634A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5B771" w14:textId="77777777" w:rsidR="00337BBB" w:rsidRDefault="00337BBB" w:rsidP="006634A4">
      <w:pPr>
        <w:spacing w:after="0" w:line="240" w:lineRule="auto"/>
      </w:pPr>
      <w:r>
        <w:separator/>
      </w:r>
    </w:p>
  </w:footnote>
  <w:footnote w:type="continuationSeparator" w:id="0">
    <w:p w14:paraId="497E0EFD" w14:textId="77777777" w:rsidR="00337BBB" w:rsidRDefault="00337BBB" w:rsidP="006634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215"/>
      <w:gridCol w:w="6597"/>
      <w:gridCol w:w="1548"/>
    </w:tblGrid>
    <w:tr w:rsidR="006634A4" w14:paraId="0E8F5E98" w14:textId="77777777" w:rsidTr="00551E1B">
      <w:tc>
        <w:tcPr>
          <w:tcW w:w="1242" w:type="dxa"/>
        </w:tcPr>
        <w:p w14:paraId="47FDCF10" w14:textId="77777777" w:rsidR="006634A4" w:rsidRDefault="006634A4" w:rsidP="006634A4">
          <w:pPr>
            <w:pStyle w:val="Header"/>
          </w:pPr>
          <w:r w:rsidRPr="004E169D">
            <w:rPr>
              <w:noProof/>
            </w:rPr>
            <w:drawing>
              <wp:inline distT="0" distB="0" distL="0" distR="0" wp14:anchorId="73679A68" wp14:editId="689B7E8A">
                <wp:extent cx="584200" cy="790032"/>
                <wp:effectExtent l="0" t="0" r="0" b="0"/>
                <wp:docPr id="157" name="Picture 157" descr="Macintosh HD:Users:YasmineFahmy:Documents:Courses:Signals (continous):My Sources:Exam:ELC_225_Midterm_2018:CU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acintosh HD:Users:YasmineFahmy:Documents:Courses:Signals (continous):My Sources:Exam:ELC_225_Midterm_2018:CU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  <w:vAlign w:val="center"/>
        </w:tcPr>
        <w:p w14:paraId="6EFD689C" w14:textId="77777777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E169D">
            <w:rPr>
              <w:rFonts w:ascii="Times New Roman" w:hAnsi="Times New Roman" w:cs="Times New Roman"/>
              <w:sz w:val="24"/>
              <w:szCs w:val="24"/>
            </w:rPr>
            <w:t>Cairo University</w:t>
          </w:r>
          <w:r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4E169D">
            <w:rPr>
              <w:rFonts w:ascii="Times New Roman" w:hAnsi="Times New Roman" w:cs="Times New Roman"/>
              <w:sz w:val="24"/>
              <w:szCs w:val="24"/>
            </w:rPr>
            <w:t>- Faculty of Engineering</w:t>
          </w:r>
        </w:p>
        <w:p w14:paraId="0AA313AC" w14:textId="77777777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4E169D">
            <w:rPr>
              <w:rFonts w:ascii="Times New Roman" w:hAnsi="Times New Roman" w:cs="Times New Roman"/>
              <w:sz w:val="24"/>
              <w:szCs w:val="24"/>
            </w:rPr>
            <w:t>Computer Engineering Department</w:t>
          </w:r>
        </w:p>
        <w:p w14:paraId="2D366FA6" w14:textId="16581991" w:rsidR="006634A4" w:rsidRPr="004E169D" w:rsidRDefault="006634A4" w:rsidP="006634A4">
          <w:pPr>
            <w:widowControl w:val="0"/>
            <w:autoSpaceDE w:val="0"/>
            <w:autoSpaceDN w:val="0"/>
            <w:adjustRightInd w:val="0"/>
            <w:jc w:val="center"/>
            <w:rPr>
              <w:rFonts w:ascii="NimbusRomNo9L-Medi" w:hAnsi="NimbusRomNo9L-Medi" w:cs="NimbusRomNo9L-Medi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ommunication Engineering</w:t>
          </w:r>
        </w:p>
      </w:tc>
      <w:tc>
        <w:tcPr>
          <w:tcW w:w="1552" w:type="dxa"/>
        </w:tcPr>
        <w:p w14:paraId="1C65F5B2" w14:textId="77777777" w:rsidR="006634A4" w:rsidRDefault="006634A4" w:rsidP="006634A4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30527097" wp14:editId="65B61F61">
                <wp:extent cx="826770" cy="787400"/>
                <wp:effectExtent l="0" t="0" r="11430" b="0"/>
                <wp:docPr id="158" name="Picture 158" descr="Macintosh HD:Users:YasmineFahmy:Documents:Courses:Signals (continous):My Sources:Exam:ELC_225_Midterm_2018:FE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Macintosh HD:Users:YasmineFahmy:Documents:Courses:Signals (continous):My Sources:Exam:ELC_225_Midterm_2018:FE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D2CB826" w14:textId="77777777" w:rsidR="006634A4" w:rsidRPr="001F5D43" w:rsidRDefault="006634A4" w:rsidP="006634A4">
    <w:pPr>
      <w:pStyle w:val="Header"/>
    </w:pPr>
  </w:p>
  <w:p w14:paraId="27A155DC" w14:textId="77777777" w:rsidR="006634A4" w:rsidRDefault="006634A4" w:rsidP="006634A4">
    <w:pPr>
      <w:pStyle w:val="Header"/>
    </w:pPr>
  </w:p>
  <w:p w14:paraId="44832AC7" w14:textId="77777777" w:rsidR="006634A4" w:rsidRDefault="006634A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MDM1NTU0MzcxMrVQ0lEKTi0uzszPAykwrAUAMqYhqSwAAAA="/>
  </w:docVars>
  <w:rsids>
    <w:rsidRoot w:val="00265C10"/>
    <w:rsid w:val="00082760"/>
    <w:rsid w:val="000F462D"/>
    <w:rsid w:val="001516DE"/>
    <w:rsid w:val="00254765"/>
    <w:rsid w:val="00261FA0"/>
    <w:rsid w:val="00265C10"/>
    <w:rsid w:val="00277A52"/>
    <w:rsid w:val="00292C1F"/>
    <w:rsid w:val="00305351"/>
    <w:rsid w:val="00337BBB"/>
    <w:rsid w:val="003A08E8"/>
    <w:rsid w:val="00536136"/>
    <w:rsid w:val="005955F3"/>
    <w:rsid w:val="005F59DE"/>
    <w:rsid w:val="006634A4"/>
    <w:rsid w:val="0068152C"/>
    <w:rsid w:val="006859D7"/>
    <w:rsid w:val="006F577A"/>
    <w:rsid w:val="00783557"/>
    <w:rsid w:val="007B6863"/>
    <w:rsid w:val="009646AA"/>
    <w:rsid w:val="009F45CC"/>
    <w:rsid w:val="00A658B6"/>
    <w:rsid w:val="00BB3082"/>
    <w:rsid w:val="00C023F9"/>
    <w:rsid w:val="00D51D64"/>
    <w:rsid w:val="00D86F15"/>
    <w:rsid w:val="00DA1AE7"/>
    <w:rsid w:val="00F53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C779C"/>
  <w15:chartTrackingRefBased/>
  <w15:docId w15:val="{5D12A02D-F4A4-4A21-A8C5-C3571BF7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D64"/>
  </w:style>
  <w:style w:type="paragraph" w:styleId="Heading1">
    <w:name w:val="heading 1"/>
    <w:basedOn w:val="Normal"/>
    <w:next w:val="Normal"/>
    <w:link w:val="Heading1Char"/>
    <w:uiPriority w:val="9"/>
    <w:qFormat/>
    <w:rsid w:val="006859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46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63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34A4"/>
  </w:style>
  <w:style w:type="paragraph" w:styleId="Footer">
    <w:name w:val="footer"/>
    <w:basedOn w:val="Normal"/>
    <w:link w:val="FooterChar"/>
    <w:uiPriority w:val="99"/>
    <w:unhideWhenUsed/>
    <w:rsid w:val="00663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34A4"/>
  </w:style>
  <w:style w:type="table" w:styleId="TableGrid">
    <w:name w:val="Table Grid"/>
    <w:basedOn w:val="TableNormal"/>
    <w:uiPriority w:val="39"/>
    <w:rsid w:val="006634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634A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34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6634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536F4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6859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46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47efb5c60">
    <w:name w:val="s47efb5c60"/>
    <w:basedOn w:val="DefaultParagraphFont"/>
    <w:rsid w:val="009F45CC"/>
  </w:style>
  <w:style w:type="character" w:customStyle="1" w:styleId="s47efb5c651">
    <w:name w:val="s47efb5c651"/>
    <w:basedOn w:val="DefaultParagraphFont"/>
    <w:rsid w:val="009F45CC"/>
    <w:rPr>
      <w:color w:val="228B22"/>
    </w:rPr>
  </w:style>
  <w:style w:type="character" w:customStyle="1" w:styleId="s47efb5c661">
    <w:name w:val="s47efb5c661"/>
    <w:basedOn w:val="DefaultParagraphFont"/>
    <w:rsid w:val="009F45CC"/>
    <w:rPr>
      <w:color w:val="A020F0"/>
    </w:rPr>
  </w:style>
  <w:style w:type="character" w:customStyle="1" w:styleId="s47efb5c681">
    <w:name w:val="s47efb5c681"/>
    <w:basedOn w:val="DefaultParagraphFont"/>
    <w:rsid w:val="009F45CC"/>
    <w:rPr>
      <w:color w:val="0000FF"/>
    </w:rPr>
  </w:style>
  <w:style w:type="character" w:customStyle="1" w:styleId="s63ec0d480">
    <w:name w:val="s63ec0d480"/>
    <w:basedOn w:val="DefaultParagraphFont"/>
    <w:rsid w:val="00DA1AE7"/>
  </w:style>
  <w:style w:type="character" w:customStyle="1" w:styleId="s63ec0d4841">
    <w:name w:val="s63ec0d4841"/>
    <w:basedOn w:val="DefaultParagraphFont"/>
    <w:rsid w:val="00DA1AE7"/>
    <w:rPr>
      <w:color w:val="228B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54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7477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47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109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426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0733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00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248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85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7352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5916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8489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229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02389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29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2573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726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3711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260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95332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468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59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7692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4340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2265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849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748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218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9912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5459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101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3256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45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1778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79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2035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403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073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63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7098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024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84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9492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2502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6911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3520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31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2758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641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2385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745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6227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958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0292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5582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55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4062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297836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45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5471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58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535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2423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444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2613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7621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3178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342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127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461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214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8571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2537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410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82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0582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5479750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2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5106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254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839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854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8915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283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31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7856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83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542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037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135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551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9044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215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58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3559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16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3842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040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6266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44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4427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009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71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8816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4711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72053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4927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4358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001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1463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390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2359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8139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944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85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27039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2909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5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697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309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85860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68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0081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72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5807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9913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936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907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23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5871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7659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84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0747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597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910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6309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756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3543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6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0228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1877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93920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74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5484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723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8675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545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088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4191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8827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4972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20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20335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089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952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110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0234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39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3953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180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2110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775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244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0237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339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8097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790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3284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92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2754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8945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4812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672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0488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803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48394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474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43409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416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5541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90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583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430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4195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35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4666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7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2317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5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3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331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666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6634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6149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1895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655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5644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924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065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672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0968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6666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4110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626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9177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8003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6009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8171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5513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884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7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058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1771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66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8466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273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6470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98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797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545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299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529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28622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233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45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0522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108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1671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3348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3807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099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8321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818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1589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94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704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693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37221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31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99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42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222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729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62466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906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4192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249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497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0167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8583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99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36594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120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6852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811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182894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24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0968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9965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4140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552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9112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85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9530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7309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2666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491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08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860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0884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584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433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40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377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388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6419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630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331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408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3860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00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3042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1726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40689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868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3300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8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880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94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1984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5292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1006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76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7733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3987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3491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3274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884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19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70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879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1869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520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6338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985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17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3513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4596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127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1048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342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0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6033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078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1872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008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1233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271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0770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5281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54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587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596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697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8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967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9354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777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95486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405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6907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9452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8545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3162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4396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400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292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2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9560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948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9840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502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2847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5291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729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06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0163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033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6458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693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21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567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6378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224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5741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69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780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762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8486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8128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97218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3CF35-2750-4B28-B1B2-2F5D48530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</Pages>
  <Words>1443</Words>
  <Characters>822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 Hesham</dc:creator>
  <cp:keywords/>
  <dc:description/>
  <cp:lastModifiedBy>Beshoy Morad Atya Yossef</cp:lastModifiedBy>
  <cp:revision>17</cp:revision>
  <cp:lastPrinted>2023-01-05T22:55:00Z</cp:lastPrinted>
  <dcterms:created xsi:type="dcterms:W3CDTF">2021-01-16T00:55:00Z</dcterms:created>
  <dcterms:modified xsi:type="dcterms:W3CDTF">2023-01-05T22:56:00Z</dcterms:modified>
</cp:coreProperties>
</file>